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6A0DED5F" w:rsidR="00CB283C" w:rsidRDefault="00A37358">
      <w:pPr>
        <w:pStyle w:val="Heading1"/>
      </w:pPr>
      <w:bookmarkStart w:id="0" w:name="assignment-1-instructions"/>
      <w:r>
        <w:t xml:space="preserve">WEB222 </w:t>
      </w:r>
      <w:r w:rsidR="00AD0EC1">
        <w:t xml:space="preserve">Assignment </w:t>
      </w:r>
      <w:r w:rsidR="006F5304">
        <w:t>2</w:t>
      </w:r>
      <w:r w:rsidR="00AD0EC1">
        <w:t xml:space="preserve"> Instructions</w:t>
      </w:r>
      <w:bookmarkEnd w:id="0"/>
    </w:p>
    <w:p w14:paraId="5E8CA2C6" w14:textId="77777777" w:rsidR="00772763" w:rsidRDefault="00772763" w:rsidP="00772763">
      <w:pPr>
        <w:pStyle w:val="Heading2"/>
      </w:pPr>
      <w:r>
        <w:t>Submission Deadline</w:t>
      </w:r>
    </w:p>
    <w:p w14:paraId="003C14B1" w14:textId="19E662C6" w:rsidR="00B8779E" w:rsidRDefault="00B8779E" w:rsidP="00B8779E">
      <w:r w:rsidRPr="00C2178D">
        <w:t xml:space="preserve">Friday, </w:t>
      </w:r>
      <w:r>
        <w:t>February</w:t>
      </w:r>
      <w:r w:rsidRPr="00C2178D">
        <w:t xml:space="preserve"> </w:t>
      </w:r>
      <w:r>
        <w:t>2</w:t>
      </w:r>
      <w:r w:rsidR="00381783" w:rsidRPr="00381783">
        <w:rPr>
          <w:vertAlign w:val="superscript"/>
        </w:rPr>
        <w:t>nd</w:t>
      </w:r>
      <w:r>
        <w:t>, 202</w:t>
      </w:r>
      <w:r w:rsidR="00CE3445">
        <w:t>4</w:t>
      </w:r>
      <w:r>
        <w:t xml:space="preserve"> </w:t>
      </w:r>
      <w:r w:rsidRPr="00C2178D">
        <w:t>@ 11:59 PM</w:t>
      </w:r>
    </w:p>
    <w:p w14:paraId="375A1A7F" w14:textId="77777777" w:rsidR="00772763" w:rsidRDefault="00772763" w:rsidP="00772763">
      <w:pPr>
        <w:pStyle w:val="Heading2"/>
      </w:pPr>
      <w:r>
        <w:t>Assessment Weight</w:t>
      </w:r>
    </w:p>
    <w:p w14:paraId="3358539E" w14:textId="0C60F22E" w:rsidR="00772763" w:rsidRPr="00772763" w:rsidRDefault="00772763" w:rsidP="00772763">
      <w:r>
        <w:t>9</w:t>
      </w:r>
      <w:r w:rsidRPr="00C2178D">
        <w:t>% of your final course Grade</w:t>
      </w:r>
    </w:p>
    <w:p w14:paraId="5F368241" w14:textId="77777777" w:rsidR="00CB283C" w:rsidRDefault="00AD0EC1">
      <w:pPr>
        <w:pStyle w:val="Heading2"/>
      </w:pPr>
      <w:bookmarkStart w:id="1" w:name="introduction"/>
      <w:r>
        <w:t>Introduction</w:t>
      </w:r>
      <w:bookmarkEnd w:id="1"/>
    </w:p>
    <w:p w14:paraId="492FF27F" w14:textId="3319A5C4" w:rsidR="00CB283C" w:rsidRDefault="00AD0EC1">
      <w:pPr>
        <w:pStyle w:val="FirstParagraph"/>
      </w:pPr>
      <w:r>
        <w:t xml:space="preserve">This assignment will help you learn and practice JavaScript </w:t>
      </w:r>
      <w:r w:rsidR="006F5304">
        <w:t xml:space="preserve">Arrays and Objects, as well as </w:t>
      </w:r>
      <w:r w:rsidR="00BB5936">
        <w:t>work</w:t>
      </w:r>
      <w:r w:rsidR="006F5304">
        <w:t xml:space="preserve"> with real data.</w:t>
      </w:r>
    </w:p>
    <w:p w14:paraId="603EF67A" w14:textId="390B3709" w:rsidR="000F2278" w:rsidRDefault="00AD0EC1">
      <w:pPr>
        <w:pStyle w:val="BodyText"/>
      </w:pPr>
      <w:r>
        <w:t>Please do this assignment on your own</w:t>
      </w:r>
      <w:r w:rsidR="00A37358">
        <w:t xml:space="preserve">. You should not work in partners, </w:t>
      </w:r>
      <w:r w:rsidR="000D1C7A">
        <w:t xml:space="preserve">use AI, </w:t>
      </w:r>
      <w:r w:rsidR="00A37358">
        <w:t>and all code must be written by you.</w:t>
      </w:r>
      <w:r>
        <w:t xml:space="preserve"> Gaining experience with JavaScript and the web takes a lot of personal practice, and working on these problems yourself will help build your skill.</w:t>
      </w:r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60D11C49" w14:textId="5D1B5DBE" w:rsidR="00CB283C" w:rsidRDefault="00AD0EC1">
      <w:pPr>
        <w:pStyle w:val="FirstParagraph"/>
      </w:pPr>
      <w:r>
        <w:t>Please read and follow all instructions below carefully. If you have problems or questions, talk to your professor.</w:t>
      </w:r>
    </w:p>
    <w:p w14:paraId="45734F23" w14:textId="77777777" w:rsidR="00CB283C" w:rsidRDefault="00AD0EC1">
      <w:pPr>
        <w:pStyle w:val="Heading2"/>
      </w:pPr>
      <w:bookmarkStart w:id="3" w:name="setup"/>
      <w:r>
        <w:t>Setup</w:t>
      </w:r>
      <w:bookmarkEnd w:id="3"/>
    </w:p>
    <w:p w14:paraId="49544CCE" w14:textId="42134BAF" w:rsidR="000F2278" w:rsidRDefault="006F5304" w:rsidP="000F2278">
      <w:pPr>
        <w:pStyle w:val="FirstParagraph"/>
      </w:pPr>
      <w:r>
        <w:t>Just as we did with assignment 1, t</w:t>
      </w:r>
      <w:r w:rsidR="00AD0EC1">
        <w:t xml:space="preserve">his assignment </w:t>
      </w:r>
      <w:r>
        <w:t xml:space="preserve">once again </w:t>
      </w:r>
      <w:r w:rsidR="00AD0EC1">
        <w:t xml:space="preserve">uses “Unit Testing”, and relies on </w:t>
      </w:r>
      <w:proofErr w:type="gramStart"/>
      <w:r w:rsidR="00AD0EC1">
        <w:t>a number of</w:t>
      </w:r>
      <w:proofErr w:type="gramEnd"/>
      <w:r w:rsidR="00AD0EC1">
        <w:t xml:space="preserve"> dependencies, which must be installed on your computer.</w:t>
      </w:r>
    </w:p>
    <w:p w14:paraId="53E19CD0" w14:textId="7E1D0CE9" w:rsidR="000F2278" w:rsidRPr="000F2278" w:rsidRDefault="000F2278" w:rsidP="000F2278">
      <w:r>
        <w:t xml:space="preserve">If you haven’t already watched it, please see this walk-through and discussion of how to setup and run the tests: </w:t>
      </w:r>
      <w:hyperlink r:id="rId10" w:tgtFrame="_blank" w:history="1">
        <w:r>
          <w:rPr>
            <w:rStyle w:val="Hyperlink"/>
          </w:rPr>
          <w:t>https://www.youtube.com/watch?v=8RuLrmVDOw8</w:t>
        </w:r>
      </w:hyperlink>
    </w:p>
    <w:p w14:paraId="38800B03" w14:textId="77777777" w:rsidR="00CB283C" w:rsidRDefault="00AD0EC1">
      <w:pPr>
        <w:pStyle w:val="BodyText"/>
      </w:pPr>
      <w:proofErr w:type="gramStart"/>
      <w:r>
        <w:t>In order to</w:t>
      </w:r>
      <w:proofErr w:type="gramEnd"/>
      <w:r>
        <w:t xml:space="preserve"> install these dependencies, you must first install Node.js on your computer. See installation instructions at:</w:t>
      </w:r>
    </w:p>
    <w:p w14:paraId="6DCC1EE6" w14:textId="32746A93" w:rsidR="00A37358" w:rsidRDefault="00000000" w:rsidP="00A37358">
      <w:pPr>
        <w:pStyle w:val="BodyText"/>
        <w:ind w:firstLine="720"/>
      </w:pPr>
      <w:hyperlink r:id="rId11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6A3DD0D0" w:rsidR="00CB283C" w:rsidRDefault="00AD0EC1">
      <w:pPr>
        <w:pStyle w:val="BodyText"/>
      </w:pPr>
      <w:r>
        <w:t xml:space="preserve">You can install the LTS (Long Term Support) version of node.js, which is currently </w:t>
      </w:r>
      <w:r w:rsidR="00284E7E">
        <w:t>18.x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t>Install Dependencies</w:t>
      </w:r>
      <w:bookmarkEnd w:id="4"/>
    </w:p>
    <w:p w14:paraId="7A7C1A4E" w14:textId="4A30E434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proofErr w:type="spellStart"/>
      <w:r>
        <w:rPr>
          <w:rStyle w:val="VerbatimChar"/>
        </w:rPr>
        <w:t>dir</w:t>
      </w:r>
      <w:proofErr w:type="spellEnd"/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</w:t>
      </w:r>
      <w:r w:rsidR="006F5304">
        <w:t xml:space="preserve"> the</w:t>
      </w:r>
      <w:r>
        <w:t xml:space="preserve"> </w:t>
      </w:r>
      <w:proofErr w:type="spellStart"/>
      <w:r>
        <w:rPr>
          <w:rStyle w:val="VerbatimChar"/>
        </w:rPr>
        <w:t>package.json</w:t>
      </w:r>
      <w:proofErr w:type="spellEnd"/>
      <w:r w:rsidR="006F5304">
        <w:t xml:space="preserve"> file.</w:t>
      </w:r>
    </w:p>
    <w:p w14:paraId="060A29F6" w14:textId="77777777" w:rsidR="00CB283C" w:rsidRDefault="00AD0EC1">
      <w:pPr>
        <w:pStyle w:val="BodyText"/>
      </w:pPr>
      <w:r>
        <w:t xml:space="preserve">In this directory, install the assignment dependencies using the Node.js Package Manager command, named </w:t>
      </w:r>
      <w:proofErr w:type="spellStart"/>
      <w:r>
        <w:rPr>
          <w:rStyle w:val="VerbatimChar"/>
        </w:rPr>
        <w:t>npm</w:t>
      </w:r>
      <w:proofErr w:type="spellEnd"/>
      <w:r>
        <w:t xml:space="preserve">. The </w:t>
      </w:r>
      <w:proofErr w:type="spellStart"/>
      <w:r>
        <w:rPr>
          <w:rStyle w:val="VerbatimChar"/>
        </w:rPr>
        <w:t>npm</w:t>
      </w:r>
      <w:proofErr w:type="spellEnd"/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lastRenderedPageBreak/>
        <w:t>npm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install</w:t>
      </w:r>
      <w:proofErr w:type="gramEnd"/>
    </w:p>
    <w:p w14:paraId="2B804025" w14:textId="6CB2304D" w:rsidR="00CB283C" w:rsidRDefault="00AD0EC1">
      <w:pPr>
        <w:pStyle w:val="FirstParagraph"/>
      </w:pPr>
      <w:r>
        <w:t xml:space="preserve">This will download and save all the necessary dependency files to a folder named </w:t>
      </w:r>
      <w:proofErr w:type="spellStart"/>
      <w:r>
        <w:rPr>
          <w:rStyle w:val="VerbatimChar"/>
        </w:rPr>
        <w:t>node_modules</w:t>
      </w:r>
      <w:proofErr w:type="spellEnd"/>
      <w:r>
        <w:rPr>
          <w:rStyle w:val="VerbatimChar"/>
        </w:rPr>
        <w:t>/</w:t>
      </w:r>
      <w:r>
        <w:t xml:space="preserve"> in the current directory.</w:t>
      </w:r>
      <w:r w:rsidR="00A37358">
        <w:t xml:space="preserve">  You should see a </w:t>
      </w:r>
      <w:proofErr w:type="spellStart"/>
      <w:r w:rsidR="00A37358">
        <w:rPr>
          <w:rStyle w:val="VerbatimChar"/>
        </w:rPr>
        <w:t>node_modules</w:t>
      </w:r>
      <w:proofErr w:type="spellEnd"/>
      <w:r w:rsidR="00A37358" w:rsidRPr="00A37358">
        <w:t xml:space="preserve"> </w:t>
      </w:r>
      <w:r w:rsidR="00A37358">
        <w:t xml:space="preserve">folder next to your </w:t>
      </w:r>
      <w:proofErr w:type="spellStart"/>
      <w:r w:rsidR="00A37358">
        <w:rPr>
          <w:rStyle w:val="VerbatimChar"/>
        </w:rPr>
        <w:t>package.json</w:t>
      </w:r>
      <w:proofErr w:type="spellEnd"/>
      <w:r w:rsidR="00A37358">
        <w:rPr>
          <w:rStyle w:val="VerbatimChar"/>
        </w:rPr>
        <w:t>.</w:t>
      </w:r>
    </w:p>
    <w:p w14:paraId="72299026" w14:textId="77777777" w:rsidR="00CB283C" w:rsidRDefault="00AD0EC1">
      <w:pPr>
        <w:pStyle w:val="BodyText"/>
      </w:pPr>
      <w:r>
        <w:t>If you have trouble getting “</w:t>
      </w:r>
      <w:proofErr w:type="spellStart"/>
      <w:r>
        <w:t>npm</w:t>
      </w:r>
      <w:proofErr w:type="spellEnd"/>
      <w:r>
        <w:t xml:space="preserve">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77777777" w:rsidR="00CB283C" w:rsidRDefault="00AD0EC1">
      <w:pPr>
        <w:numPr>
          <w:ilvl w:val="0"/>
          <w:numId w:val="2"/>
        </w:numPr>
      </w:pPr>
      <w:r>
        <w:t>If you type “node –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77777777" w:rsidR="00CB283C" w:rsidRDefault="00AD0EC1">
      <w:pPr>
        <w:pStyle w:val="FirstParagraph"/>
      </w:pPr>
      <w:r>
        <w:t>If you need help, ask your classmates and/or talk to your professor.</w:t>
      </w:r>
    </w:p>
    <w:p w14:paraId="65F3417C" w14:textId="66F6E7D5" w:rsidR="00A37358" w:rsidRDefault="00A37358" w:rsidP="00A37358">
      <w:pPr>
        <w:pStyle w:val="Heading2"/>
      </w:pPr>
      <w:bookmarkStart w:id="5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6A4F176B" w14:textId="77777777" w:rsidR="006F5304" w:rsidRDefault="00A37358" w:rsidP="00A37358">
      <w:pPr>
        <w:pStyle w:val="FirstParagraph"/>
      </w:pPr>
      <w:r>
        <w:t xml:space="preserve">The assignment has </w:t>
      </w:r>
      <w:proofErr w:type="gramStart"/>
      <w:r>
        <w:t xml:space="preserve">a </w:t>
      </w:r>
      <w:r w:rsidR="006F5304">
        <w:t>number of</w:t>
      </w:r>
      <w:proofErr w:type="gramEnd"/>
      <w:r w:rsidR="006F5304">
        <w:t xml:space="preserve"> components:</w:t>
      </w:r>
    </w:p>
    <w:p w14:paraId="1F89123E" w14:textId="7DEA86E9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 xml:space="preserve">/problem-0x.test.js, unit test files.  You need to get these to all </w:t>
      </w:r>
      <w:proofErr w:type="gramStart"/>
      <w:r>
        <w:t>pass</w:t>
      </w:r>
      <w:proofErr w:type="gramEnd"/>
      <w:r>
        <w:t>.</w:t>
      </w:r>
    </w:p>
    <w:p w14:paraId="2DDC9C56" w14:textId="600BFB4F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data</w:t>
      </w:r>
      <w:r>
        <w:t xml:space="preserve">.js, </w:t>
      </w:r>
      <w:r w:rsidR="00F311D5">
        <w:t xml:space="preserve">the data used in many of the </w:t>
      </w:r>
      <w:proofErr w:type="gramStart"/>
      <w:r w:rsidR="00F311D5">
        <w:t>tests</w:t>
      </w:r>
      <w:proofErr w:type="gramEnd"/>
    </w:p>
    <w:p w14:paraId="0504E71A" w14:textId="6B0876F5" w:rsidR="006F5304" w:rsidRP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observations</w:t>
      </w:r>
      <w:r>
        <w:t xml:space="preserve">.js, </w:t>
      </w:r>
      <w:r w:rsidR="00F311D5">
        <w:t xml:space="preserve">your code solutions go </w:t>
      </w:r>
      <w:proofErr w:type="gramStart"/>
      <w:r w:rsidR="00F311D5">
        <w:t>here</w:t>
      </w:r>
      <w:proofErr w:type="gramEnd"/>
    </w:p>
    <w:p w14:paraId="3E8A82D5" w14:textId="74CF91BD" w:rsidR="00CB283C" w:rsidRDefault="006F5304">
      <w:pPr>
        <w:pStyle w:val="Heading2"/>
      </w:pPr>
      <w:r>
        <w:t xml:space="preserve">Implement all Functions in </w:t>
      </w:r>
      <w:proofErr w:type="spellStart"/>
      <w:r>
        <w:t>src</w:t>
      </w:r>
      <w:proofErr w:type="spellEnd"/>
      <w:r>
        <w:t>/</w:t>
      </w:r>
      <w:r w:rsidR="000D1C7A">
        <w:t>observations</w:t>
      </w:r>
      <w:r>
        <w:t>.js</w:t>
      </w:r>
      <w:bookmarkEnd w:id="5"/>
      <w:r>
        <w:t xml:space="preserve"> and Pass All Unit Tests</w:t>
      </w:r>
    </w:p>
    <w:p w14:paraId="62CA05A9" w14:textId="3B14B08E" w:rsidR="00CB283C" w:rsidRDefault="00AD0EC1">
      <w:pPr>
        <w:pStyle w:val="FirstParagraph"/>
      </w:pPr>
      <w:r>
        <w:t xml:space="preserve">You are asked to complete the code in the fil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 w:rsidRPr="00B64CD0">
        <w:rPr>
          <w:rStyle w:val="VerbatimChar"/>
          <w:highlight w:val="yellow"/>
        </w:rPr>
        <w:t>observations</w:t>
      </w:r>
      <w:r w:rsidRPr="00B64CD0">
        <w:rPr>
          <w:rStyle w:val="VerbatimChar"/>
          <w:highlight w:val="yellow"/>
        </w:rPr>
        <w:t>.js</w:t>
      </w:r>
      <w:r>
        <w:t xml:space="preserve">. </w:t>
      </w:r>
      <w:r w:rsidR="000D1C7A">
        <w:t xml:space="preserve">The tests use data in </w:t>
      </w:r>
      <w:proofErr w:type="spellStart"/>
      <w:r w:rsidR="000D1C7A">
        <w:t>src</w:t>
      </w:r>
      <w:proofErr w:type="spellEnd"/>
      <w:r w:rsidR="000D1C7A">
        <w:t xml:space="preserve">/data.js, which you’ll use in many of your solutions.  </w:t>
      </w:r>
      <w:r>
        <w:t>A basic file layout has already been created with various functions and variables. Also, detailed comments have been left above each function you need to implement.</w:t>
      </w:r>
    </w:p>
    <w:p w14:paraId="1649DA71" w14:textId="734442C5" w:rsidR="00CB283C" w:rsidRDefault="00AD0EC1" w:rsidP="006F5304">
      <w:pPr>
        <w:pStyle w:val="BodyText"/>
      </w:pPr>
      <w:r>
        <w:t xml:space="preserve">In addition, </w:t>
      </w:r>
      <w:r w:rsidRPr="00B64CD0">
        <w:rPr>
          <w:highlight w:val="yellow"/>
        </w:rPr>
        <w:t xml:space="preserve">unit tests have been written for each function. They are named </w:t>
      </w:r>
      <w:proofErr w:type="spellStart"/>
      <w:r w:rsidRPr="00B64CD0">
        <w:rPr>
          <w:rStyle w:val="VerbatimChar"/>
          <w:highlight w:val="yellow"/>
        </w:rPr>
        <w:t>src</w:t>
      </w:r>
      <w:proofErr w:type="spellEnd"/>
      <w:r w:rsidRPr="00B64CD0">
        <w:rPr>
          <w:rStyle w:val="VerbatimChar"/>
          <w:highlight w:val="yellow"/>
        </w:rPr>
        <w:t>/problem-0</w:t>
      </w:r>
      <w:r w:rsidR="006F5304" w:rsidRPr="00B64CD0">
        <w:rPr>
          <w:rStyle w:val="VerbatimChar"/>
          <w:highlight w:val="yellow"/>
        </w:rPr>
        <w:t>0</w:t>
      </w:r>
      <w:r w:rsidRPr="00B64CD0">
        <w:rPr>
          <w:rStyle w:val="VerbatimChar"/>
          <w:highlight w:val="yellow"/>
        </w:rPr>
        <w:t>.test.js</w:t>
      </w:r>
      <w:r w:rsidRPr="00B64CD0">
        <w:rPr>
          <w:highlight w:val="yellow"/>
        </w:rPr>
        <w:t xml:space="preserve">, </w:t>
      </w:r>
      <w:proofErr w:type="spellStart"/>
      <w:r w:rsidRPr="00B64CD0">
        <w:rPr>
          <w:rStyle w:val="VerbatimChar"/>
          <w:highlight w:val="yellow"/>
        </w:rPr>
        <w:t>src</w:t>
      </w:r>
      <w:proofErr w:type="spellEnd"/>
      <w:r w:rsidRPr="00B64CD0">
        <w:rPr>
          <w:rStyle w:val="VerbatimChar"/>
          <w:highlight w:val="yellow"/>
        </w:rPr>
        <w:t>/problem-</w:t>
      </w:r>
      <w:r w:rsidR="006F5304" w:rsidRPr="00B64CD0">
        <w:rPr>
          <w:rStyle w:val="VerbatimChar"/>
          <w:highlight w:val="yellow"/>
        </w:rPr>
        <w:t>0</w:t>
      </w:r>
      <w:r w:rsidRPr="00B64CD0">
        <w:rPr>
          <w:rStyle w:val="VerbatimChar"/>
          <w:highlight w:val="yellow"/>
        </w:rPr>
        <w:t>1.test.js</w:t>
      </w:r>
      <w:r w:rsidRPr="00B64CD0">
        <w:rPr>
          <w:highlight w:val="yellow"/>
        </w:rPr>
        <w:t xml:space="preserve"> and so on.</w:t>
      </w:r>
    </w:p>
    <w:p w14:paraId="2A4DE935" w14:textId="77777777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at tests will either pass or fail.</w:t>
      </w:r>
    </w:p>
    <w:p w14:paraId="09F86D06" w14:textId="77777777" w:rsidR="00CB283C" w:rsidRDefault="00AD0EC1">
      <w:pPr>
        <w:pStyle w:val="BodyText"/>
      </w:pPr>
      <w:r>
        <w:t xml:space="preserve">To run the tests, use the </w:t>
      </w:r>
      <w:proofErr w:type="spellStart"/>
      <w:r>
        <w:t>npm</w:t>
      </w:r>
      <w:proofErr w:type="spellEnd"/>
      <w:r>
        <w:t xml:space="preserve"> command:</w:t>
      </w:r>
    </w:p>
    <w:p w14:paraId="1A7B3FB2" w14:textId="77777777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</w:t>
      </w:r>
    </w:p>
    <w:p w14:paraId="05475234" w14:textId="0D5A2AAD" w:rsidR="00CB283C" w:rsidRDefault="00AD0EC1">
      <w:pPr>
        <w:pStyle w:val="FirstParagraph"/>
      </w:pPr>
      <w:r>
        <w:t xml:space="preserve">Your goal is to get </w:t>
      </w:r>
      <w:proofErr w:type="gramStart"/>
      <w:r>
        <w:t>all of</w:t>
      </w:r>
      <w:proofErr w:type="gramEnd"/>
      <w:r>
        <w:t xml:space="preserve"> the tests to pass correctly. If a test fails, pay attention to the error messages that get produced, what was expected vs. what was </w:t>
      </w:r>
      <w:proofErr w:type="gramStart"/>
      <w:r>
        <w:t>actually returned</w:t>
      </w:r>
      <w:proofErr w:type="gramEnd"/>
      <w:r>
        <w:t>, and make corrections to your code.</w:t>
      </w:r>
    </w:p>
    <w:p w14:paraId="1C2953C2" w14:textId="77777777" w:rsidR="00CB283C" w:rsidRDefault="00AD0EC1">
      <w:pPr>
        <w:pStyle w:val="Heading3"/>
      </w:pPr>
      <w:bookmarkStart w:id="6" w:name="differnet-ways-to-run-tests"/>
      <w:proofErr w:type="spellStart"/>
      <w:r>
        <w:t>Differnet</w:t>
      </w:r>
      <w:proofErr w:type="spellEnd"/>
      <w:r>
        <w:t xml:space="preserve"> Ways to Run Tests</w:t>
      </w:r>
      <w:bookmarkEnd w:id="6"/>
    </w:p>
    <w:p w14:paraId="787EFC29" w14:textId="69479E28" w:rsidR="00CB283C" w:rsidRDefault="00AD0EC1">
      <w:pPr>
        <w:pStyle w:val="FirstParagraph"/>
      </w:pPr>
      <w:r>
        <w:t xml:space="preserve">If you are going to run your tests over and over as you make changes to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, you can run the </w:t>
      </w:r>
      <w:proofErr w:type="gramStart"/>
      <w:r>
        <w:t>tests</w:t>
      </w:r>
      <w:proofErr w:type="gramEnd"/>
      <w:r>
        <w:t xml:space="preserve">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lastRenderedPageBreak/>
        <w:t>npm</w:t>
      </w:r>
      <w:proofErr w:type="spellEnd"/>
      <w:r>
        <w:rPr>
          <w:rStyle w:val="VerbatimChar"/>
        </w:rPr>
        <w:t xml:space="preserve"> run test-</w:t>
      </w:r>
      <w:proofErr w:type="gramStart"/>
      <w:r>
        <w:rPr>
          <w:rStyle w:val="VerbatimChar"/>
        </w:rPr>
        <w:t>watch</w:t>
      </w:r>
      <w:proofErr w:type="gramEnd"/>
    </w:p>
    <w:p w14:paraId="264EB455" w14:textId="77777777" w:rsidR="00CB283C" w:rsidRDefault="00AD0EC1">
      <w:pPr>
        <w:pStyle w:val="FirstParagraph"/>
      </w:pPr>
      <w:r>
        <w:t xml:space="preserve">You can stop the tests from running using </w:t>
      </w:r>
      <w:r>
        <w:rPr>
          <w:rStyle w:val="VerbatimChar"/>
        </w:rPr>
        <w:t>CTRL + c</w:t>
      </w:r>
      <w:r>
        <w:t>.</w:t>
      </w:r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1CC286AA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 problem-0</w:t>
      </w:r>
      <w:r w:rsidR="006F5304">
        <w:rPr>
          <w:rStyle w:val="VerbatimChar"/>
        </w:rPr>
        <w:t>0</w:t>
      </w:r>
    </w:p>
    <w:p w14:paraId="0F1BE11C" w14:textId="6DB4EE6A" w:rsidR="00CB283C" w:rsidRDefault="00AD0EC1">
      <w:pPr>
        <w:pStyle w:val="FirstParagraph"/>
      </w:pPr>
      <w:r>
        <w:t xml:space="preserve">This will only run the tests in </w:t>
      </w:r>
      <w:r>
        <w:rPr>
          <w:rStyle w:val="VerbatimChar"/>
        </w:rPr>
        <w:t>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31E66E18" w14:textId="283DB02D" w:rsidR="009B044C" w:rsidRPr="00F311D5" w:rsidRDefault="00A37358" w:rsidP="00F311D5">
      <w:pPr>
        <w:pStyle w:val="BodyText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test-watch problem-</w:t>
      </w:r>
      <w:proofErr w:type="gramStart"/>
      <w:r>
        <w:rPr>
          <w:rStyle w:val="VerbatimChar"/>
        </w:rPr>
        <w:t>0</w:t>
      </w:r>
      <w:r w:rsidR="006F5304">
        <w:rPr>
          <w:rStyle w:val="VerbatimChar"/>
        </w:rPr>
        <w:t>0</w:t>
      </w:r>
      <w:bookmarkStart w:id="7" w:name="learn-how-to-lint-your-code"/>
      <w:proofErr w:type="gramEnd"/>
    </w:p>
    <w:p w14:paraId="3B97A2CC" w14:textId="701A6C00" w:rsidR="00CB283C" w:rsidRDefault="00AD0EC1">
      <w:pPr>
        <w:pStyle w:val="Heading2"/>
      </w:pPr>
      <w:r>
        <w:t xml:space="preserve">Learn how to Lint your </w:t>
      </w:r>
      <w:proofErr w:type="gramStart"/>
      <w:r>
        <w:t>Code</w:t>
      </w:r>
      <w:bookmarkEnd w:id="7"/>
      <w:proofErr w:type="gramEnd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proofErr w:type="spellStart"/>
      <w:r>
        <w:rPr>
          <w:rStyle w:val="VerbatimChar"/>
        </w:rPr>
        <w:t>eslint</w:t>
      </w:r>
      <w:proofErr w:type="spellEnd"/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 xml:space="preserve">To run </w:t>
      </w:r>
      <w:proofErr w:type="spellStart"/>
      <w:r>
        <w:t>eslint</w:t>
      </w:r>
      <w:proofErr w:type="spellEnd"/>
      <w:r>
        <w:t xml:space="preserve">, use the </w:t>
      </w:r>
      <w:proofErr w:type="spellStart"/>
      <w:r>
        <w:t>npm</w:t>
      </w:r>
      <w:proofErr w:type="spellEnd"/>
      <w:r>
        <w:t xml:space="preserve"> command:</w:t>
      </w:r>
    </w:p>
    <w:p w14:paraId="549FB93F" w14:textId="77777777" w:rsidR="00CB283C" w:rsidRDefault="00AD0EC1" w:rsidP="00A37358">
      <w:pPr>
        <w:pStyle w:val="SourceCode"/>
        <w:ind w:firstLine="720"/>
      </w:pPr>
      <w:proofErr w:type="spellStart"/>
      <w:r w:rsidRPr="00B64CD0">
        <w:rPr>
          <w:rStyle w:val="VerbatimChar"/>
          <w:highlight w:val="yellow"/>
        </w:rPr>
        <w:t>npm</w:t>
      </w:r>
      <w:proofErr w:type="spellEnd"/>
      <w:r w:rsidRPr="00B64CD0">
        <w:rPr>
          <w:rStyle w:val="VerbatimChar"/>
          <w:highlight w:val="yellow"/>
        </w:rPr>
        <w:t xml:space="preserve"> run </w:t>
      </w:r>
      <w:proofErr w:type="spellStart"/>
      <w:proofErr w:type="gramStart"/>
      <w:r w:rsidRPr="00B64CD0">
        <w:rPr>
          <w:rStyle w:val="VerbatimChar"/>
          <w:highlight w:val="yellow"/>
        </w:rPr>
        <w:t>eslint</w:t>
      </w:r>
      <w:proofErr w:type="spellEnd"/>
      <w:proofErr w:type="gramEnd"/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77777777" w:rsidR="00CB283C" w:rsidRDefault="00AD0EC1">
      <w:pPr>
        <w:pStyle w:val="SourceCode"/>
      </w:pPr>
      <w:r>
        <w:rPr>
          <w:rStyle w:val="VerbatimChar"/>
        </w:rPr>
        <w:t>assignment1/assignment1.js</w:t>
      </w:r>
      <w:r>
        <w:br/>
      </w:r>
      <w:r>
        <w:rPr>
          <w:rStyle w:val="VerbatimChar"/>
        </w:rPr>
        <w:t xml:space="preserve">  18:9  error  'x' is defined but never used  no-unused-</w:t>
      </w:r>
      <w:proofErr w:type="gramStart"/>
      <w:r>
        <w:rPr>
          <w:rStyle w:val="VerbatimChar"/>
        </w:rPr>
        <w:t>vars</w:t>
      </w:r>
      <w:proofErr w:type="gramEnd"/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77777777" w:rsidR="00CB283C" w:rsidRDefault="00AD0EC1">
      <w:pPr>
        <w:numPr>
          <w:ilvl w:val="0"/>
          <w:numId w:val="4"/>
        </w:numPr>
      </w:pPr>
      <w:r>
        <w:t xml:space="preserve">The </w:t>
      </w:r>
      <w:r w:rsidRPr="00B64CD0">
        <w:rPr>
          <w:highlight w:val="yellow"/>
        </w:rPr>
        <w:t>filename</w:t>
      </w:r>
      <w:r>
        <w:t xml:space="preserve"> is listed first, </w:t>
      </w:r>
      <w:r w:rsidRPr="00B64CD0">
        <w:rPr>
          <w:rStyle w:val="VerbatimChar"/>
          <w:highlight w:val="yellow"/>
        </w:rPr>
        <w:t>assignment1/assignment1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 xml:space="preserve">The </w:t>
      </w:r>
      <w:r w:rsidRPr="00B64CD0">
        <w:rPr>
          <w:highlight w:val="yellow"/>
        </w:rPr>
        <w:t>line number</w:t>
      </w:r>
      <w:r>
        <w:t xml:space="preserve"> is listed next: </w:t>
      </w:r>
      <w:proofErr w:type="gramStart"/>
      <w:r>
        <w:t>18</w:t>
      </w:r>
      <w:proofErr w:type="gramEnd"/>
    </w:p>
    <w:p w14:paraId="071AA86D" w14:textId="77777777" w:rsidR="00CB283C" w:rsidRDefault="00AD0EC1">
      <w:pPr>
        <w:numPr>
          <w:ilvl w:val="0"/>
          <w:numId w:val="4"/>
        </w:numPr>
      </w:pPr>
      <w:r>
        <w:t xml:space="preserve">The </w:t>
      </w:r>
      <w:r w:rsidRPr="00B64CD0">
        <w:rPr>
          <w:highlight w:val="yellow"/>
        </w:rPr>
        <w:t>column number</w:t>
      </w:r>
      <w:r>
        <w:t xml:space="preserve"> on line 18 is listed next: </w:t>
      </w:r>
      <w:proofErr w:type="gramStart"/>
      <w:r>
        <w:t>9</w:t>
      </w:r>
      <w:proofErr w:type="gramEnd"/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 xml:space="preserve">error 'x' is defined but never </w:t>
      </w:r>
      <w:proofErr w:type="gramStart"/>
      <w:r>
        <w:rPr>
          <w:rStyle w:val="VerbatimChar"/>
        </w:rPr>
        <w:t>used</w:t>
      </w:r>
      <w:proofErr w:type="gramEnd"/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</w:t>
      </w:r>
      <w:r w:rsidRPr="00B64CD0">
        <w:rPr>
          <w:highlight w:val="yellow"/>
        </w:rPr>
        <w:t>rule name</w:t>
      </w:r>
      <w:r>
        <w:t xml:space="preserve"> comes last: </w:t>
      </w:r>
      <w:r w:rsidRPr="00B64CD0">
        <w:rPr>
          <w:rStyle w:val="VerbatimChar"/>
          <w:highlight w:val="yellow"/>
        </w:rPr>
        <w:t>no-unused-vars</w:t>
      </w:r>
      <w:r>
        <w:t xml:space="preserve">. You can lookup how to fix these errors using the rule name, for example: </w:t>
      </w:r>
      <w:proofErr w:type="gramStart"/>
      <w:r>
        <w:t>https://eslint.org/docs/rules/no-unused-vars</w:t>
      </w:r>
      <w:proofErr w:type="gramEnd"/>
    </w:p>
    <w:p w14:paraId="12542CA4" w14:textId="77777777" w:rsidR="00CB283C" w:rsidRDefault="00AD0EC1">
      <w:pPr>
        <w:pStyle w:val="FirstParagraph"/>
      </w:pPr>
      <w:r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8" w:name="learn-how-to-properly-format-your-code"/>
      <w:r>
        <w:t xml:space="preserve">Learn how to Properly Format your </w:t>
      </w:r>
      <w:proofErr w:type="gramStart"/>
      <w:r>
        <w:t>Code</w:t>
      </w:r>
      <w:bookmarkEnd w:id="8"/>
      <w:proofErr w:type="gramEnd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 xml:space="preserve">Your code must be properly and consistently formatted. You can do it by hand, </w:t>
      </w:r>
      <w:proofErr w:type="gramStart"/>
      <w:r>
        <w:t>or,</w:t>
      </w:r>
      <w:proofErr w:type="gramEnd"/>
      <w:r>
        <w:t xml:space="preserve"> you can use Prettier (</w:t>
      </w:r>
      <w:hyperlink r:id="rId12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lastRenderedPageBreak/>
        <w:t xml:space="preserve">There are two ways to use Prettier. First, using the </w:t>
      </w:r>
      <w:proofErr w:type="spellStart"/>
      <w:r>
        <w:t>npm</w:t>
      </w:r>
      <w:proofErr w:type="spellEnd"/>
      <w:r>
        <w:t xml:space="preserve"> command:</w:t>
      </w:r>
    </w:p>
    <w:p w14:paraId="6361571E" w14:textId="77777777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</w:t>
      </w:r>
      <w:proofErr w:type="gramStart"/>
      <w:r>
        <w:rPr>
          <w:rStyle w:val="VerbatimChar"/>
        </w:rPr>
        <w:t>prettier</w:t>
      </w:r>
      <w:proofErr w:type="gramEnd"/>
    </w:p>
    <w:p w14:paraId="285818C1" w14:textId="77777777" w:rsidR="00CB283C" w:rsidRDefault="00AD0EC1">
      <w:pPr>
        <w:pStyle w:val="FirstParagraph"/>
      </w:pPr>
      <w:r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3B4EA015" w14:textId="77777777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9" w:name="submitting-your-assignment"/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 xml:space="preserve">You can also use </w:t>
      </w:r>
      <w:proofErr w:type="spellStart"/>
      <w:r w:rsidRPr="00E71C21">
        <w:rPr>
          <w:rFonts w:asciiTheme="minorHAnsi" w:eastAsiaTheme="minorHAnsi" w:hAnsiTheme="minorHAnsi" w:cstheme="minorBidi"/>
          <w:lang w:val="en-US"/>
        </w:rPr>
        <w:t>VSCode's</w:t>
      </w:r>
      <w:proofErr w:type="spellEnd"/>
      <w:r w:rsidRPr="00E71C21">
        <w:rPr>
          <w:rFonts w:asciiTheme="minorHAnsi" w:eastAsiaTheme="minorHAnsi" w:hAnsiTheme="minorHAnsi" w:cstheme="minorBidi"/>
          <w:lang w:val="en-US"/>
        </w:rPr>
        <w:t xml:space="preserve">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3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9"/>
    </w:p>
    <w:p w14:paraId="745A6A75" w14:textId="77777777" w:rsidR="00CB283C" w:rsidRDefault="00AD0EC1">
      <w:pPr>
        <w:pStyle w:val="FirstParagraph"/>
      </w:pPr>
      <w:r>
        <w:t xml:space="preserve">When you have completed your assignment, you need to prepare your submission. To do so, use the </w:t>
      </w:r>
      <w:proofErr w:type="spellStart"/>
      <w:r>
        <w:t>npm</w:t>
      </w:r>
      <w:proofErr w:type="spellEnd"/>
      <w:r>
        <w:t xml:space="preserve"> command:</w:t>
      </w:r>
    </w:p>
    <w:p w14:paraId="4BB2EF48" w14:textId="77777777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prepare-</w:t>
      </w:r>
      <w:proofErr w:type="gramStart"/>
      <w:r>
        <w:rPr>
          <w:rStyle w:val="VerbatimChar"/>
        </w:rPr>
        <w:t>submission</w:t>
      </w:r>
      <w:proofErr w:type="gramEnd"/>
    </w:p>
    <w:p w14:paraId="33270A4E" w14:textId="20DE5615" w:rsidR="00CB283C" w:rsidRDefault="00AD0EC1">
      <w:pPr>
        <w:pStyle w:val="FirstParagraph"/>
      </w:pPr>
      <w:r>
        <w:t>You can upload</w:t>
      </w:r>
      <w:r w:rsidR="007A593B">
        <w:t xml:space="preserve"> the resulting </w:t>
      </w:r>
      <w:r w:rsidRPr="007A593B">
        <w:rPr>
          <w:rStyle w:val="VerbatimChar"/>
          <w:b/>
          <w:bCs/>
        </w:rPr>
        <w:t>submission.zip</w:t>
      </w:r>
      <w:r>
        <w:t xml:space="preserve"> </w:t>
      </w:r>
      <w:r w:rsidR="007A593B">
        <w:t xml:space="preserve">file </w:t>
      </w:r>
      <w:r>
        <w:t>to Blackboard for submission.</w:t>
      </w:r>
    </w:p>
    <w:p w14:paraId="3A5FF2C0" w14:textId="77777777" w:rsidR="00A37358" w:rsidRDefault="00A37358">
      <w:pPr>
        <w:pStyle w:val="BodyText"/>
      </w:pP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6E368" w14:textId="77777777" w:rsidR="005A1377" w:rsidRDefault="005A1377">
      <w:pPr>
        <w:spacing w:after="0"/>
      </w:pPr>
      <w:r>
        <w:separator/>
      </w:r>
    </w:p>
  </w:endnote>
  <w:endnote w:type="continuationSeparator" w:id="0">
    <w:p w14:paraId="542D3249" w14:textId="77777777" w:rsidR="005A1377" w:rsidRDefault="005A13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auto"/>
    <w:pitch w:val="variable"/>
    <w:sig w:usb0="00000001" w:usb1="08080000" w:usb2="00000010" w:usb3="00000000" w:csb0="00100000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1C6C0" w14:textId="77777777" w:rsidR="005A1377" w:rsidRDefault="005A1377">
      <w:r>
        <w:separator/>
      </w:r>
    </w:p>
  </w:footnote>
  <w:footnote w:type="continuationSeparator" w:id="0">
    <w:p w14:paraId="7FF4D0F0" w14:textId="77777777" w:rsidR="005A1377" w:rsidRDefault="005A1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76873D3"/>
    <w:multiLevelType w:val="hybridMultilevel"/>
    <w:tmpl w:val="F418E0D6"/>
    <w:lvl w:ilvl="0" w:tplc="AD6466C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479496973">
    <w:abstractNumId w:val="1"/>
  </w:num>
  <w:num w:numId="2" w16cid:durableId="1564174356">
    <w:abstractNumId w:val="0"/>
  </w:num>
  <w:num w:numId="3" w16cid:durableId="725876916">
    <w:abstractNumId w:val="0"/>
  </w:num>
  <w:num w:numId="4" w16cid:durableId="16488999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9265762">
    <w:abstractNumId w:val="0"/>
  </w:num>
  <w:num w:numId="6" w16cid:durableId="20934331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987"/>
    <w:rsid w:val="000D1C7A"/>
    <w:rsid w:val="000F2278"/>
    <w:rsid w:val="00264CEA"/>
    <w:rsid w:val="00284E7E"/>
    <w:rsid w:val="002F0EAA"/>
    <w:rsid w:val="00381783"/>
    <w:rsid w:val="003910ED"/>
    <w:rsid w:val="0043541D"/>
    <w:rsid w:val="004E29B3"/>
    <w:rsid w:val="005278F4"/>
    <w:rsid w:val="00590D07"/>
    <w:rsid w:val="005A1377"/>
    <w:rsid w:val="006F5304"/>
    <w:rsid w:val="0076431F"/>
    <w:rsid w:val="00772763"/>
    <w:rsid w:val="00784D58"/>
    <w:rsid w:val="007A593B"/>
    <w:rsid w:val="007A6979"/>
    <w:rsid w:val="007C339F"/>
    <w:rsid w:val="008D6863"/>
    <w:rsid w:val="00973A67"/>
    <w:rsid w:val="009B044C"/>
    <w:rsid w:val="00A14BE2"/>
    <w:rsid w:val="00A37358"/>
    <w:rsid w:val="00AD0EC1"/>
    <w:rsid w:val="00B64CD0"/>
    <w:rsid w:val="00B86B75"/>
    <w:rsid w:val="00B8779E"/>
    <w:rsid w:val="00BB5936"/>
    <w:rsid w:val="00BC48D5"/>
    <w:rsid w:val="00C36279"/>
    <w:rsid w:val="00CB283C"/>
    <w:rsid w:val="00CE3445"/>
    <w:rsid w:val="00D2188E"/>
    <w:rsid w:val="00D24643"/>
    <w:rsid w:val="00D65EB8"/>
    <w:rsid w:val="00E315A3"/>
    <w:rsid w:val="00E71C21"/>
    <w:rsid w:val="00F311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77276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4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microsoft/vscode-recipes/tree/master/debugging-jest-test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rettier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odejs.org/en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8RuLrmVDOw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A3D687815F1449AC7C26695FE3B4E" ma:contentTypeVersion="15" ma:contentTypeDescription="Create a new document." ma:contentTypeScope="" ma:versionID="0a9aa0271796cb03df6ccfbab0f04d6f">
  <xsd:schema xmlns:xsd="http://www.w3.org/2001/XMLSchema" xmlns:xs="http://www.w3.org/2001/XMLSchema" xmlns:p="http://schemas.microsoft.com/office/2006/metadata/properties" xmlns:ns2="10a7b3a0-60e8-413f-96e6-3de88815d7a3" xmlns:ns3="a416e742-bdac-45d3-85c0-84659ec1da47" targetNamespace="http://schemas.microsoft.com/office/2006/metadata/properties" ma:root="true" ma:fieldsID="f7b49e9501f0741e477bde1b201164fd" ns2:_="" ns3:_="">
    <xsd:import namespace="10a7b3a0-60e8-413f-96e6-3de88815d7a3"/>
    <xsd:import namespace="a416e742-bdac-45d3-85c0-84659ec1d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7b3a0-60e8-413f-96e6-3de88815d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8e675e-7f51-40c4-b007-fcb928a1b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6e742-bdac-45d3-85c0-84659ec1d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80e2218-f5c8-4c9a-98f1-eb3af4bdc542}" ma:internalName="TaxCatchAll" ma:showField="CatchAllData" ma:web="a416e742-bdac-45d3-85c0-84659ec1d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a7b3a0-60e8-413f-96e6-3de88815d7a3">
      <Terms xmlns="http://schemas.microsoft.com/office/infopath/2007/PartnerControls"/>
    </lcf76f155ced4ddcb4097134ff3c332f>
    <TaxCatchAll xmlns="a416e742-bdac-45d3-85c0-84659ec1da47" xsi:nil="true"/>
  </documentManagement>
</p:properties>
</file>

<file path=customXml/itemProps1.xml><?xml version="1.0" encoding="utf-8"?>
<ds:datastoreItem xmlns:ds="http://schemas.openxmlformats.org/officeDocument/2006/customXml" ds:itemID="{9DA8F87F-13BD-4078-B01F-970C1B9DAE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a7b3a0-60e8-413f-96e6-3de88815d7a3"/>
    <ds:schemaRef ds:uri="a416e742-bdac-45d3-85c0-84659ec1d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D59AC4-7102-4E87-B5A5-0860261438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CD46AE-A078-4C7F-AB05-259E10A02CF2}">
  <ds:schemaRefs>
    <ds:schemaRef ds:uri="http://schemas.microsoft.com/office/2006/metadata/properties"/>
    <ds:schemaRef ds:uri="http://schemas.microsoft.com/office/infopath/2007/PartnerControls"/>
    <ds:schemaRef ds:uri="10a7b3a0-60e8-413f-96e6-3de88815d7a3"/>
    <ds:schemaRef ds:uri="a416e742-bdac-45d3-85c0-84659ec1da4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996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luxan Mohanraj</dc:creator>
  <cp:keywords/>
  <cp:lastModifiedBy>Tsz Wa Wong</cp:lastModifiedBy>
  <cp:revision>7</cp:revision>
  <dcterms:created xsi:type="dcterms:W3CDTF">2023-09-17T17:21:00Z</dcterms:created>
  <dcterms:modified xsi:type="dcterms:W3CDTF">2024-01-25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A3D687815F1449AC7C26695FE3B4E</vt:lpwstr>
  </property>
</Properties>
</file>